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13AE" w:rsidRPr="004F002A" w:rsidRDefault="004F002A" w:rsidP="004F002A">
      <w:pPr>
        <w:jc w:val="center"/>
        <w:rPr>
          <w:sz w:val="340"/>
        </w:rPr>
      </w:pPr>
      <w:r w:rsidRPr="004F002A">
        <w:rPr>
          <w:sz w:val="340"/>
        </w:rPr>
        <w:t xml:space="preserve">Not </w:t>
      </w:r>
      <w:bookmarkStart w:id="0" w:name="_GoBack"/>
      <w:bookmarkEnd w:id="0"/>
      <w:r w:rsidRPr="004F002A">
        <w:rPr>
          <w:sz w:val="340"/>
        </w:rPr>
        <w:t>found</w:t>
      </w:r>
    </w:p>
    <w:sectPr w:rsidR="00D113AE" w:rsidRPr="004F002A" w:rsidSect="004F002A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NzI3MjS1tDA3MjZV0lEKTi0uzszPAykwrAUAjPOxKCwAAAA="/>
  </w:docVars>
  <w:rsids>
    <w:rsidRoot w:val="004F002A"/>
    <w:rsid w:val="002C7351"/>
    <w:rsid w:val="004F002A"/>
    <w:rsid w:val="00E45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0A8AC71-8365-407D-A0C0-66BD36916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FB0DC6-8B37-41F2-B709-0B4AC721AC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RN</Company>
  <LinksUpToDate>false</LinksUpToDate>
  <CharactersWithSpaces>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s Vinicius Silva Oliveira</dc:creator>
  <cp:keywords/>
  <dc:description/>
  <cp:lastModifiedBy>Marcos Vinicius Silva Oliveira</cp:lastModifiedBy>
  <cp:revision>1</cp:revision>
  <dcterms:created xsi:type="dcterms:W3CDTF">2017-07-25T16:12:00Z</dcterms:created>
  <dcterms:modified xsi:type="dcterms:W3CDTF">2017-07-25T16:13:00Z</dcterms:modified>
</cp:coreProperties>
</file>